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ดาวใจ) สวัสดีค่ะ คลิปนี้จะมาเรียนรู้เรื่องแนวคิดเชิงคำนวณ ของจริงกันค่ะ แนวคิดเชิงคำนวณนี้เป็นหัวใจสำคัญสำหรับการเรียนรู้ในรายวิชาวิทยาการคำนวณหรือเป็นแนวคิดสำหรับการแก้ปัญหาและยังสามารถนำแนวคิดนี้ไปบูรณาการกับการเรียนรู้ในรายวิชาอื่นได้อีกด้วย แนวคิดนี้เป็นอย่างไรเราไปดูกันค่ะ</w:t>
      </w:r>
    </w:p>
    <w:p>
      <w:pPr>
        <w:pStyle w:val="BodyText"/>
      </w:pPr>
      <w:r>
        <w:t xml:space="preserve">(บรรยาย) แนวคิดเชิงคำนวณคอมพิวเตอร์ Thinking เป็นพื้นฐานของการคิดแก้ปัญหาต่าง ๆ ที่สามารถนำไปประยุกต์ในการแก้ปัญหาในชีวิตประจำวัน และปัญหาต่าง ๆ ที่เราต้องเผชิญอยู่ตลอดเวลา ความท้าทายหลักของแนวคิดเชิงคำนวณอยู่ที่การออกแบบกระบวนการแก้ปัญหาที่คลุมเครือให้เป็นขั้นตอนที่ชัดเจนมากพอที่จะนำไปแก้ปัญหาได้ ตัวอย่างของขั้นตอนวิธีการแก้ปัญหาตามหลักการของแนวคิดเชิงคำนวณมีดังต่อไปนี้ขั้นตอนวิธี หรืออัลกอริทึม ขั้นตอนวิธีคือลำดับขั้นตอนในการแก้ปัญหา หรือการทำงานที่ชัดเจน การคิดค้นอธิบายขั้นตอนวิธีการแก้ปัญหาต่าง ๆ มีมาตั้งแต่สมัยโบราณ เช่น ขั้นตอนวิธีการบวก ลบ คูณ และหาร ที่พัฒนาโดยนักคณิตศาสตร์ชาวเปอร์เซีย ขั้นตอนวิธีมีบทบาทสำคัญเพราะนอกจากจะมีขั้นตอนวิธีในการคำนวณทางคณิตศาสตร์แล้ว ยังมีขั้นตอนวิธีอื่น ๆ ที่สามารถพบได้ในชีวิตประจำวัน เช่น ตัวอย่างการอธิบายขั้นตอนการทำงานของตนเองเพื่อให้คนอื่นปฏิบัติตาม การแยกส่วนประกอบและการย่อยปัญหา หรือ Decomposition การแยกส่วนประกอบเป็นวิธีคิดรูปแบบหนึ่งของแนวคิดเชิงคำนวณเป็นการพิจารณาเพื่อแบ่งปัญหาหรืองานออกเป็นส่วนย่อย ทำให้สามารถจัดการกับปัญหาหรืองานได้ง่ายขึ้น เนื่องจากทำให้เห็นหน้าที่การทำงานของแต่ละส่วนประกอบย่อยอย่างชัดเจน เมื่อพิจารณาส่วนประกอบย่อยต่าง ๆ เหล่านั้นยังเป็นอิสระต่อกันแล้ว สามารถนำไปประยุกต์ใช้ในบริบทอื่นได้ การหารูปแบบ Pattern Recognition การหารูปแบบเป็นทักษะการหาความสัมพันธ์เกี่ยวข้อง แนวโน้ม และลักษณะทั่วไปของสิ่งต่าง ๆ โดยอาจใช้ทักษะการแยกส่วนประกอบทำให้ได้องค์ประกอบภายในอื่น ๆ แล้วจึงใช้ทักษะการหารูปแบบเพื่อสร้างความเข้าใจระหว่างองค์ประกอบเหล่านั้นการคิดเชิงนามธรรม attraction การคิดเชิงนามธรรมคือกระบวนการคัดแยกคุณลักษณะที่สำคัญออกจากรายละเอียดในโจทย์ปัญหา หรืองานที่กำลังพิจารณา เพื่อให้ได้องค์ประกอบที่จำเป็นเพียงพอและกระชับที่สุดในการพิจารณาภายใต้สถานการณ์ที่สนใจ เป็นเครื่องมือที่ทำให้สามารถจัดการกับแนวคิดหรือปัญหาที่ซับซ้อนด้วยการเลือกเฉพาะสิ่งที่สำคัญ และลดทอนรายละเอียดที่ไม่จำเป็นทิ้งไป แนวคิดเชิงคำนวณประกอบด้วย การแยกส่วนประกอบและการย่อยปัญหา การหารูปแบบ การคิดเชิงนามธรรม และขั้นตอนวิธีการแก้ปัญหา เป็นหลักการที่มีประโยชน์ในการนำมาประยุกต์ใช้กับสถานการณ์ทั้งในชีวิตประจำวัน หรือกิจกรรมอื่นที่ได้รับมอบหมาย เช่น การนำข้อมูลมาประมวลผลเพื่อใช้ในการตัดสินใจ การอธิบายขั้นตอนในการทำกิจกรรมให้กับผู้อื่น เพื่อให้เกิดความเข้าใจตรงกัน ช่วยให้การดำเนินงานที่มีขนาดใหญ่ ยุ่งยาก และซับซ้อน ให้สำเร็จอย่างมีประสิทธิภาพ จากคลิปทำให้ทราบแล้วนะคะ ว่าแนวคิดเชิงคำนวณเป็นแนวคิดที่ใช้เพื่อการแก้ปัญหาต่าง ๆ อย่างเป็นระบบ เป็นกระบวนการที่มีลำดับขั้นตอนชัดเจน และที่สำคัญ นักเรียนสามารถนำเอาไปประยุกต์ใช้กับการแก้ปัญหาในชีวิตประจำวันได้อย่างมีประสิทธิภาพ เพียงเรียนรู้แนวคิดพิชิตทุกปัญหา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5-20T02:42:43Z</dcterms:created>
  <dcterms:modified xsi:type="dcterms:W3CDTF">2024-05-20T0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00 น.</vt:lpwstr>
  </property>
  <property fmtid="{D5CDD505-2E9C-101B-9397-08002B2CF9AE}" pid="3" name="subtitle">
    <vt:lpwstr/>
  </property>
</Properties>
</file>